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258D" w:rsidRPr="00EB258D" w:rsidRDefault="00EB258D" w:rsidP="00EB258D">
      <w:pPr>
        <w:pStyle w:val="Header"/>
        <w:jc w:val="center"/>
        <w:rPr>
          <w:b/>
          <w:sz w:val="36"/>
          <w:szCs w:val="36"/>
        </w:rPr>
      </w:pPr>
      <w:r w:rsidRPr="00EB258D">
        <w:rPr>
          <w:b/>
          <w:sz w:val="36"/>
          <w:szCs w:val="36"/>
        </w:rPr>
        <w:t xml:space="preserve">Parent Notification Letter of </w:t>
      </w:r>
      <w:r w:rsidR="00C5713D">
        <w:rPr>
          <w:b/>
          <w:sz w:val="36"/>
          <w:szCs w:val="36"/>
        </w:rPr>
        <w:t>Ineligibility for ESOL Services</w:t>
      </w:r>
    </w:p>
    <w:p w:rsidR="00564734" w:rsidRDefault="00564734" w:rsidP="00EB258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8425E9" w:rsidTr="008425E9">
        <w:tc>
          <w:tcPr>
            <w:tcW w:w="2245" w:type="dxa"/>
          </w:tcPr>
          <w:p w:rsidR="008425E9" w:rsidRDefault="008425E9" w:rsidP="00EB258D">
            <w:r>
              <w:t xml:space="preserve">Date: </w:t>
            </w:r>
          </w:p>
          <w:p w:rsidR="008425E9" w:rsidRDefault="008425E9" w:rsidP="00EB258D"/>
        </w:tc>
        <w:tc>
          <w:tcPr>
            <w:tcW w:w="7105" w:type="dxa"/>
          </w:tcPr>
          <w:p w:rsidR="008425E9" w:rsidRDefault="008425E9" w:rsidP="00EB258D">
            <w:r>
              <w:t xml:space="preserve">Student Name: </w:t>
            </w:r>
          </w:p>
        </w:tc>
      </w:tr>
      <w:tr w:rsidR="00EB258D" w:rsidTr="008425E9">
        <w:tc>
          <w:tcPr>
            <w:tcW w:w="2245" w:type="dxa"/>
          </w:tcPr>
          <w:p w:rsidR="00EB258D" w:rsidRDefault="008425E9" w:rsidP="00EB258D">
            <w:r>
              <w:t xml:space="preserve">Grade: </w:t>
            </w:r>
          </w:p>
          <w:p w:rsidR="00EB258D" w:rsidRDefault="00EB258D" w:rsidP="00EB258D"/>
        </w:tc>
        <w:tc>
          <w:tcPr>
            <w:tcW w:w="7105" w:type="dxa"/>
          </w:tcPr>
          <w:p w:rsidR="00EB258D" w:rsidRDefault="008425E9" w:rsidP="00EB258D">
            <w:r>
              <w:t xml:space="preserve">School: </w:t>
            </w:r>
            <w:r w:rsidR="00EB258D">
              <w:t xml:space="preserve"> </w:t>
            </w:r>
          </w:p>
        </w:tc>
      </w:tr>
    </w:tbl>
    <w:p w:rsidR="00EB258D" w:rsidRDefault="00EB258D" w:rsidP="00EB258D"/>
    <w:p w:rsidR="00EB258D" w:rsidRPr="00911EE5" w:rsidRDefault="00EB258D" w:rsidP="00EB258D">
      <w:r w:rsidRPr="00911EE5">
        <w:t>Dear Parent</w:t>
      </w:r>
      <w:r w:rsidR="008425E9" w:rsidRPr="00911EE5">
        <w:t>(s)</w:t>
      </w:r>
      <w:r w:rsidRPr="00911EE5">
        <w:t>/Guardian</w:t>
      </w:r>
      <w:r w:rsidR="008425E9" w:rsidRPr="00911EE5">
        <w:t>(s)</w:t>
      </w:r>
      <w:r w:rsidRPr="00911EE5">
        <w:t xml:space="preserve">, </w:t>
      </w:r>
    </w:p>
    <w:p w:rsidR="009D3ADA" w:rsidRPr="00911EE5" w:rsidRDefault="00C5713D" w:rsidP="00911EE5">
      <w:pPr>
        <w:autoSpaceDE w:val="0"/>
        <w:autoSpaceDN w:val="0"/>
        <w:adjustRightInd w:val="0"/>
        <w:spacing w:after="0"/>
      </w:pPr>
      <w:r w:rsidRPr="00911EE5">
        <w:rPr>
          <w:rFonts w:cs="Arial"/>
          <w:color w:val="000000"/>
        </w:rPr>
        <w:t xml:space="preserve">When you registered your </w:t>
      </w:r>
      <w:r w:rsidR="00C73929">
        <w:rPr>
          <w:rFonts w:cs="Arial"/>
          <w:color w:val="000000"/>
        </w:rPr>
        <w:t>student</w:t>
      </w:r>
      <w:r w:rsidRPr="00911EE5">
        <w:rPr>
          <w:rFonts w:cs="Arial"/>
          <w:color w:val="000000"/>
        </w:rPr>
        <w:t xml:space="preserve"> for school, you completed the Home Language Survey and indicated that </w:t>
      </w:r>
      <w:r w:rsidR="00EB258D" w:rsidRPr="00911EE5">
        <w:t>your child</w:t>
      </w:r>
      <w:r w:rsidR="009D3ADA" w:rsidRPr="00911EE5">
        <w:t xml:space="preserve">: </w:t>
      </w:r>
    </w:p>
    <w:p w:rsidR="009D3ADA" w:rsidRPr="00911EE5" w:rsidRDefault="009D3ADA" w:rsidP="00911EE5">
      <w:pPr>
        <w:pStyle w:val="ListParagraph"/>
        <w:numPr>
          <w:ilvl w:val="0"/>
          <w:numId w:val="1"/>
        </w:numPr>
        <w:spacing w:after="0"/>
      </w:pPr>
      <w:r w:rsidRPr="00911EE5">
        <w:t xml:space="preserve">has a first language other than English; </w:t>
      </w:r>
      <w:r w:rsidR="00E74300" w:rsidRPr="00911EE5">
        <w:t>and/or</w:t>
      </w:r>
    </w:p>
    <w:p w:rsidR="009D3ADA" w:rsidRPr="00911EE5" w:rsidRDefault="009D3ADA" w:rsidP="00911EE5">
      <w:pPr>
        <w:pStyle w:val="ListParagraph"/>
        <w:numPr>
          <w:ilvl w:val="0"/>
          <w:numId w:val="1"/>
        </w:numPr>
        <w:spacing w:after="0"/>
      </w:pPr>
      <w:r w:rsidRPr="00911EE5">
        <w:t>most frequently speaks a language other than English; and/or</w:t>
      </w:r>
    </w:p>
    <w:p w:rsidR="009D3ADA" w:rsidRDefault="009D3ADA" w:rsidP="00911EE5">
      <w:pPr>
        <w:pStyle w:val="ListParagraph"/>
        <w:numPr>
          <w:ilvl w:val="0"/>
          <w:numId w:val="1"/>
        </w:numPr>
        <w:spacing w:after="0"/>
      </w:pPr>
      <w:r w:rsidRPr="00911EE5">
        <w:t>lives in a home where a language other than English is spoken by adults</w:t>
      </w:r>
      <w:r w:rsidR="0083063D" w:rsidRPr="00911EE5">
        <w:t>.</w:t>
      </w:r>
    </w:p>
    <w:p w:rsidR="00C5713D" w:rsidRPr="00911EE5" w:rsidRDefault="00C73929" w:rsidP="00C73929">
      <w:pPr>
        <w:spacing w:after="0"/>
      </w:pPr>
      <w:r w:rsidRPr="00951FD7">
        <w:t xml:space="preserve">Based on your “yes” answer(s) on </w:t>
      </w:r>
      <w:r>
        <w:t xml:space="preserve">the </w:t>
      </w:r>
      <w:r w:rsidRPr="00951FD7">
        <w:t xml:space="preserve">Home Language Survey, we are required by Federal/State regulations (F.A.C. 6A-6.0902) to test your student for </w:t>
      </w:r>
      <w:r>
        <w:t xml:space="preserve">proficiency in the English language </w:t>
      </w:r>
      <w:r w:rsidR="00EB258D" w:rsidRPr="00911EE5">
        <w:t xml:space="preserve">to determine if he/she qualifies for English for Speakers of Other Languages (ESOL) services. </w:t>
      </w:r>
    </w:p>
    <w:p w:rsidR="00C73929" w:rsidRDefault="00C73929" w:rsidP="00911EE5">
      <w:pPr>
        <w:autoSpaceDE w:val="0"/>
        <w:autoSpaceDN w:val="0"/>
        <w:adjustRightInd w:val="0"/>
        <w:spacing w:line="240" w:lineRule="auto"/>
        <w:rPr>
          <w:b/>
        </w:rPr>
      </w:pPr>
    </w:p>
    <w:tbl>
      <w:tblPr>
        <w:tblStyle w:val="TableGrid"/>
        <w:tblpPr w:leftFromText="180" w:rightFromText="180" w:vertAnchor="text" w:horzAnchor="margin" w:tblpXSpec="right" w:tblpY="569"/>
        <w:tblW w:w="0" w:type="auto"/>
        <w:tblLook w:val="04A0" w:firstRow="1" w:lastRow="0" w:firstColumn="1" w:lastColumn="0" w:noHBand="0" w:noVBand="1"/>
      </w:tblPr>
      <w:tblGrid>
        <w:gridCol w:w="1177"/>
        <w:gridCol w:w="1132"/>
      </w:tblGrid>
      <w:tr w:rsidR="00DE5ECE" w:rsidRPr="00911EE5" w:rsidTr="00DE5ECE">
        <w:trPr>
          <w:trHeight w:val="300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 w:rsidRPr="00911EE5">
              <w:t xml:space="preserve">Listening 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  <w:tr w:rsidR="00DE5ECE" w:rsidRPr="00911EE5" w:rsidTr="00DE5ECE">
        <w:trPr>
          <w:trHeight w:val="300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 w:rsidRPr="00911EE5">
              <w:t>Speaking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  <w:tr w:rsidR="00DE5ECE" w:rsidRPr="00911EE5" w:rsidTr="00DE5ECE">
        <w:trPr>
          <w:trHeight w:val="313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 w:rsidRPr="00911EE5">
              <w:t xml:space="preserve">Reading 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  <w:tr w:rsidR="00DE5ECE" w:rsidRPr="00911EE5" w:rsidTr="00DE5ECE">
        <w:trPr>
          <w:trHeight w:val="300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 w:rsidRPr="00911EE5">
              <w:t xml:space="preserve">Writing 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  <w:tr w:rsidR="00DE5ECE" w:rsidRPr="00911EE5" w:rsidTr="00DE5ECE">
        <w:trPr>
          <w:trHeight w:val="300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>
              <w:t>Composite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</w:tbl>
    <w:p w:rsidR="00457F11" w:rsidRPr="00911EE5" w:rsidRDefault="00457F11" w:rsidP="00911EE5">
      <w:pPr>
        <w:autoSpaceDE w:val="0"/>
        <w:autoSpaceDN w:val="0"/>
        <w:adjustRightInd w:val="0"/>
        <w:spacing w:line="240" w:lineRule="auto"/>
        <w:rPr>
          <w:b/>
        </w:rPr>
      </w:pPr>
      <w:r w:rsidRPr="00911EE5">
        <w:rPr>
          <w:b/>
        </w:rPr>
        <w:t xml:space="preserve">This is to notify you that your student was assessed as </w:t>
      </w:r>
      <w:r w:rsidR="00C73929">
        <w:rPr>
          <w:b/>
        </w:rPr>
        <w:t>“</w:t>
      </w:r>
      <w:r w:rsidRPr="00911EE5">
        <w:rPr>
          <w:b/>
        </w:rPr>
        <w:t>English Proficient</w:t>
      </w:r>
      <w:r w:rsidR="00C73929">
        <w:rPr>
          <w:b/>
        </w:rPr>
        <w:t>”</w:t>
      </w:r>
      <w:r w:rsidRPr="00911EE5">
        <w:rPr>
          <w:b/>
        </w:rPr>
        <w:t xml:space="preserve"> and does not</w:t>
      </w:r>
      <w:r w:rsidR="00754BF2" w:rsidRPr="00911EE5">
        <w:rPr>
          <w:b/>
        </w:rPr>
        <w:t xml:space="preserve"> qualify for the ESOL Program based on the following criteria:</w:t>
      </w:r>
    </w:p>
    <w:p w:rsidR="00754BF2" w:rsidRPr="00911EE5" w:rsidRDefault="00AD3253" w:rsidP="00754BF2">
      <w:pPr>
        <w:tabs>
          <w:tab w:val="left" w:pos="1668"/>
        </w:tabs>
        <w:autoSpaceDE w:val="0"/>
        <w:autoSpaceDN w:val="0"/>
        <w:adjustRightInd w:val="0"/>
      </w:pPr>
      <w:sdt>
        <w:sdtPr>
          <w:id w:val="1895314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BF2" w:rsidRPr="00911EE5">
            <w:rPr>
              <w:rFonts w:ascii="MS Gothic" w:eastAsia="MS Gothic" w:hAnsi="MS Gothic" w:hint="eastAsia"/>
            </w:rPr>
            <w:t>☐</w:t>
          </w:r>
        </w:sdtContent>
      </w:sdt>
      <w:r w:rsidR="00754BF2" w:rsidRPr="00911EE5">
        <w:t xml:space="preserve"> Proficient score (27 or above) on the W-APT (Kindergarten)</w:t>
      </w:r>
      <w:bookmarkStart w:id="0" w:name="_GoBack"/>
      <w:bookmarkEnd w:id="0"/>
    </w:p>
    <w:p w:rsidR="00754BF2" w:rsidRPr="00911EE5" w:rsidRDefault="00AD3253" w:rsidP="00754BF2">
      <w:pPr>
        <w:tabs>
          <w:tab w:val="left" w:pos="1116"/>
        </w:tabs>
        <w:autoSpaceDE w:val="0"/>
        <w:autoSpaceDN w:val="0"/>
        <w:adjustRightInd w:val="0"/>
        <w:rPr>
          <w:rFonts w:cs="Times New Roman"/>
          <w:color w:val="000000"/>
        </w:rPr>
      </w:pPr>
      <w:sdt>
        <w:sdtPr>
          <w:id w:val="-1329510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BF2" w:rsidRPr="00911EE5">
            <w:rPr>
              <w:rFonts w:ascii="MS Gothic" w:eastAsia="MS Gothic" w:hAnsi="MS Gothic" w:hint="eastAsia"/>
            </w:rPr>
            <w:t>☐</w:t>
          </w:r>
        </w:sdtContent>
      </w:sdt>
      <w:r w:rsidR="00754BF2" w:rsidRPr="00911EE5">
        <w:t xml:space="preserve"> Proficient score (</w:t>
      </w:r>
      <w:r w:rsidR="00DE5ECE">
        <w:rPr>
          <w:rFonts w:cs="Times New Roman"/>
          <w:color w:val="000000"/>
        </w:rPr>
        <w:t xml:space="preserve">a composite </w:t>
      </w:r>
      <w:r w:rsidR="00754BF2" w:rsidRPr="00911EE5">
        <w:rPr>
          <w:rFonts w:cs="Times New Roman"/>
          <w:color w:val="000000"/>
        </w:rPr>
        <w:t xml:space="preserve">score of </w:t>
      </w:r>
      <w:r w:rsidR="00DE5ECE">
        <w:rPr>
          <w:rFonts w:cs="Times New Roman"/>
          <w:color w:val="000000"/>
        </w:rPr>
        <w:t>4</w:t>
      </w:r>
      <w:r w:rsidR="00970E64">
        <w:rPr>
          <w:rFonts w:cs="Times New Roman"/>
          <w:color w:val="000000"/>
        </w:rPr>
        <w:t xml:space="preserve">.0 or higher </w:t>
      </w:r>
      <w:r w:rsidR="00DE5ECE">
        <w:rPr>
          <w:rFonts w:cs="Times New Roman"/>
          <w:color w:val="000000"/>
        </w:rPr>
        <w:t xml:space="preserve">and a reading score of </w:t>
      </w:r>
      <w:r w:rsidR="00754BF2" w:rsidRPr="00911EE5">
        <w:rPr>
          <w:rFonts w:cs="Times New Roman"/>
          <w:color w:val="000000"/>
        </w:rPr>
        <w:t xml:space="preserve">4.0 </w:t>
      </w:r>
      <w:r w:rsidR="00DE5ECE">
        <w:rPr>
          <w:rFonts w:cs="Times New Roman"/>
          <w:color w:val="000000"/>
        </w:rPr>
        <w:t>or higher</w:t>
      </w:r>
      <w:r w:rsidR="00754BF2" w:rsidRPr="00911EE5">
        <w:rPr>
          <w:rFonts w:cs="Times New Roman"/>
          <w:color w:val="000000"/>
        </w:rPr>
        <w:t>) on the WIDA Screener (Grades 1-12)</w:t>
      </w:r>
    </w:p>
    <w:p w:rsidR="00911EE5" w:rsidRPr="00911EE5" w:rsidRDefault="00AD3253" w:rsidP="00911EE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sdt>
        <w:sdtPr>
          <w:id w:val="229500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EE5" w:rsidRPr="00911EE5">
            <w:rPr>
              <w:rFonts w:ascii="MS Gothic" w:eastAsia="MS Gothic" w:hAnsi="MS Gothic" w:hint="eastAsia"/>
            </w:rPr>
            <w:t>☐</w:t>
          </w:r>
        </w:sdtContent>
      </w:sdt>
      <w:r w:rsidR="00911EE5" w:rsidRPr="00911EE5">
        <w:t xml:space="preserve"> </w:t>
      </w:r>
      <w:r w:rsidR="00911EE5" w:rsidRPr="00911EE5">
        <w:rPr>
          <w:rFonts w:cs="Arial"/>
          <w:color w:val="000000"/>
        </w:rPr>
        <w:t>Other criteria such as:</w:t>
      </w:r>
    </w:p>
    <w:p w:rsidR="00911EE5" w:rsidRPr="00911EE5" w:rsidRDefault="00911EE5" w:rsidP="00911EE5">
      <w:pPr>
        <w:widowControl w:val="0"/>
        <w:tabs>
          <w:tab w:val="left" w:pos="360"/>
          <w:tab w:val="left" w:pos="360"/>
          <w:tab w:val="left" w:pos="360"/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noProof/>
        </w:rPr>
      </w:pPr>
      <w:r w:rsidRPr="00911EE5">
        <w:rPr>
          <w:rFonts w:cs="Arial"/>
          <w:color w:val="000000"/>
        </w:rPr>
        <w:tab/>
      </w:r>
      <w:sdt>
        <w:sdtPr>
          <w:rPr>
            <w:rFonts w:cs="Arial"/>
            <w:color w:val="000000"/>
          </w:rPr>
          <w:id w:val="1094062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11EE5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Pr="00911EE5">
        <w:rPr>
          <w:rFonts w:cs="Arial"/>
          <w:color w:val="000000"/>
        </w:rPr>
        <w:t xml:space="preserve">  </w:t>
      </w:r>
      <w:r w:rsidRPr="00911EE5">
        <w:rPr>
          <w:noProof/>
        </w:rPr>
        <w:t>Extent and nature of prior educational experience, social experience, and a student interview</w:t>
      </w:r>
    </w:p>
    <w:p w:rsidR="00911EE5" w:rsidRPr="00911EE5" w:rsidRDefault="00AD3253" w:rsidP="00911EE5">
      <w:pPr>
        <w:autoSpaceDE w:val="0"/>
        <w:autoSpaceDN w:val="0"/>
        <w:adjustRightInd w:val="0"/>
        <w:spacing w:after="0" w:line="240" w:lineRule="auto"/>
        <w:ind w:left="720"/>
        <w:rPr>
          <w:rFonts w:cs="Arial"/>
          <w:color w:val="000000"/>
        </w:rPr>
      </w:pPr>
      <w:sdt>
        <w:sdtPr>
          <w:rPr>
            <w:rFonts w:cs="Arial"/>
            <w:color w:val="000000"/>
          </w:rPr>
          <w:id w:val="-2130077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EE5" w:rsidRPr="00911EE5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="00911EE5" w:rsidRPr="00911EE5">
        <w:rPr>
          <w:rFonts w:cs="Arial"/>
          <w:color w:val="000000"/>
        </w:rPr>
        <w:t xml:space="preserve">  Written recommendations and observations by current and previous instructional   </w:t>
      </w:r>
    </w:p>
    <w:p w:rsidR="00911EE5" w:rsidRPr="00911EE5" w:rsidRDefault="00911EE5" w:rsidP="00911EE5">
      <w:pPr>
        <w:autoSpaceDE w:val="0"/>
        <w:autoSpaceDN w:val="0"/>
        <w:adjustRightInd w:val="0"/>
        <w:spacing w:after="0" w:line="240" w:lineRule="auto"/>
        <w:ind w:left="720" w:firstLine="720"/>
        <w:rPr>
          <w:rFonts w:cs="Arial"/>
          <w:color w:val="000000"/>
        </w:rPr>
      </w:pPr>
      <w:r w:rsidRPr="00911EE5">
        <w:rPr>
          <w:rFonts w:cs="Arial"/>
          <w:color w:val="000000"/>
        </w:rPr>
        <w:t>and supportive services personnel</w:t>
      </w:r>
    </w:p>
    <w:p w:rsidR="00911EE5" w:rsidRPr="00911EE5" w:rsidRDefault="00911EE5" w:rsidP="00911EE5">
      <w:pPr>
        <w:tabs>
          <w:tab w:val="left" w:pos="720"/>
          <w:tab w:val="left" w:pos="1392"/>
          <w:tab w:val="left" w:pos="1704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911EE5">
        <w:rPr>
          <w:rFonts w:cs="Arial"/>
          <w:color w:val="000000"/>
        </w:rPr>
        <w:tab/>
      </w:r>
      <w:sdt>
        <w:sdtPr>
          <w:rPr>
            <w:rFonts w:cs="Arial"/>
            <w:color w:val="000000"/>
          </w:rPr>
          <w:id w:val="219027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11EE5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Pr="00911EE5">
        <w:rPr>
          <w:rFonts w:cs="Arial"/>
          <w:color w:val="000000"/>
        </w:rPr>
        <w:t xml:space="preserve">  Level of mastery of basic competencies/skills in English and home language according to     </w:t>
      </w:r>
    </w:p>
    <w:p w:rsidR="00911EE5" w:rsidRPr="00911EE5" w:rsidRDefault="00911EE5" w:rsidP="00911EE5">
      <w:pPr>
        <w:tabs>
          <w:tab w:val="left" w:pos="720"/>
          <w:tab w:val="left" w:pos="1392"/>
          <w:tab w:val="left" w:pos="1704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911EE5">
        <w:rPr>
          <w:rFonts w:cs="Arial"/>
          <w:color w:val="000000"/>
        </w:rPr>
        <w:tab/>
      </w:r>
      <w:r w:rsidRPr="00911EE5">
        <w:rPr>
          <w:rFonts w:cs="Arial"/>
          <w:color w:val="000000"/>
        </w:rPr>
        <w:tab/>
        <w:t>appropriate local, state, and national criterion-referenced standardized tests</w:t>
      </w:r>
    </w:p>
    <w:p w:rsidR="00911EE5" w:rsidRPr="00911EE5" w:rsidRDefault="00AD3253" w:rsidP="00911EE5">
      <w:pPr>
        <w:autoSpaceDE w:val="0"/>
        <w:autoSpaceDN w:val="0"/>
        <w:adjustRightInd w:val="0"/>
        <w:spacing w:after="0"/>
        <w:ind w:left="720"/>
        <w:rPr>
          <w:rFonts w:cs="Arial"/>
          <w:color w:val="000000"/>
        </w:rPr>
      </w:pPr>
      <w:sdt>
        <w:sdtPr>
          <w:rPr>
            <w:rFonts w:cs="Arial"/>
            <w:color w:val="000000"/>
          </w:rPr>
          <w:id w:val="-1167243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EE5" w:rsidRPr="00911EE5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="00911EE5" w:rsidRPr="00911EE5">
        <w:rPr>
          <w:rFonts w:cs="Arial"/>
          <w:color w:val="000000"/>
        </w:rPr>
        <w:t xml:space="preserve">  Grades from current or previous years</w:t>
      </w:r>
    </w:p>
    <w:p w:rsidR="00911EE5" w:rsidRDefault="00911EE5" w:rsidP="00C5713D">
      <w:pPr>
        <w:autoSpaceDE w:val="0"/>
        <w:autoSpaceDN w:val="0"/>
        <w:adjustRightInd w:val="0"/>
        <w:rPr>
          <w:sz w:val="24"/>
          <w:szCs w:val="24"/>
        </w:rPr>
      </w:pPr>
    </w:p>
    <w:p w:rsidR="00457F11" w:rsidRDefault="00457F11" w:rsidP="00C5713D">
      <w:p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For further information, please contact the school at </w:t>
      </w:r>
      <w:r w:rsidR="00E07E87">
        <w:rPr>
          <w:sz w:val="24"/>
          <w:szCs w:val="24"/>
        </w:rPr>
        <w:t>_________________________________.</w:t>
      </w:r>
    </w:p>
    <w:p w:rsidR="00457F11" w:rsidRDefault="00457F11" w:rsidP="00C5713D">
      <w:p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Sincerely, </w:t>
      </w:r>
    </w:p>
    <w:p w:rsidR="00457F11" w:rsidRDefault="00457F11" w:rsidP="00E07E87">
      <w:pPr>
        <w:autoSpaceDE w:val="0"/>
        <w:autoSpaceDN w:val="0"/>
        <w:adjustRightInd w:val="0"/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</w:t>
      </w:r>
      <w:r w:rsidR="00E07E87">
        <w:rPr>
          <w:sz w:val="24"/>
          <w:szCs w:val="24"/>
        </w:rPr>
        <w:t>_______</w:t>
      </w:r>
    </w:p>
    <w:p w:rsidR="00EB258D" w:rsidRDefault="00E54BAB" w:rsidP="00C73929">
      <w:pPr>
        <w:autoSpaceDE w:val="0"/>
        <w:autoSpaceDN w:val="0"/>
        <w:adjustRightInd w:val="0"/>
        <w:spacing w:after="0"/>
        <w:rPr>
          <w:sz w:val="24"/>
          <w:szCs w:val="24"/>
        </w:rPr>
      </w:pPr>
      <w:r>
        <w:rPr>
          <w:sz w:val="24"/>
          <w:szCs w:val="24"/>
        </w:rPr>
        <w:t>Administrator</w:t>
      </w:r>
      <w:r w:rsidR="00457F11">
        <w:rPr>
          <w:sz w:val="24"/>
          <w:szCs w:val="24"/>
        </w:rPr>
        <w:t xml:space="preserve"> </w:t>
      </w:r>
    </w:p>
    <w:sectPr w:rsidR="00EB258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3253" w:rsidRDefault="00AD3253" w:rsidP="00EB258D">
      <w:pPr>
        <w:spacing w:after="0" w:line="240" w:lineRule="auto"/>
      </w:pPr>
      <w:r>
        <w:separator/>
      </w:r>
    </w:p>
  </w:endnote>
  <w:endnote w:type="continuationSeparator" w:id="0">
    <w:p w:rsidR="00AD3253" w:rsidRDefault="00AD3253" w:rsidP="00EB25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4734" w:rsidRDefault="00564734" w:rsidP="00564734">
    <w:pPr>
      <w:spacing w:after="0" w:line="240" w:lineRule="auto"/>
      <w:rPr>
        <w:sz w:val="20"/>
        <w:szCs w:val="20"/>
      </w:rPr>
    </w:pPr>
    <w:r>
      <w:rPr>
        <w:sz w:val="20"/>
        <w:szCs w:val="20"/>
      </w:rPr>
      <w:t>Original: Parents(s)</w:t>
    </w:r>
  </w:p>
  <w:p w:rsidR="00564734" w:rsidRPr="00EB258D" w:rsidRDefault="00564734" w:rsidP="00564734">
    <w:pPr>
      <w:spacing w:after="0" w:line="240" w:lineRule="auto"/>
      <w:rPr>
        <w:sz w:val="20"/>
        <w:szCs w:val="20"/>
      </w:rPr>
    </w:pPr>
    <w:r>
      <w:rPr>
        <w:sz w:val="20"/>
        <w:szCs w:val="20"/>
      </w:rPr>
      <w:t>Copy: Place in ELL folder</w:t>
    </w:r>
  </w:p>
  <w:p w:rsidR="00EB258D" w:rsidRDefault="00EB258D" w:rsidP="00564734">
    <w:pPr>
      <w:pStyle w:val="Footer"/>
      <w:tabs>
        <w:tab w:val="clear" w:pos="4680"/>
        <w:tab w:val="clear" w:pos="9360"/>
        <w:tab w:val="left" w:pos="5436"/>
      </w:tabs>
      <w:jc w:val="right"/>
    </w:pPr>
    <w:r>
      <w:tab/>
      <w:t xml:space="preserve">rev. </w:t>
    </w:r>
    <w:r w:rsidR="00DE5ECE">
      <w:t>9-15-17</w:t>
    </w:r>
  </w:p>
  <w:p w:rsidR="00EB258D" w:rsidRDefault="00EB25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3253" w:rsidRDefault="00AD3253" w:rsidP="00EB258D">
      <w:pPr>
        <w:spacing w:after="0" w:line="240" w:lineRule="auto"/>
      </w:pPr>
      <w:r>
        <w:separator/>
      </w:r>
    </w:p>
  </w:footnote>
  <w:footnote w:type="continuationSeparator" w:id="0">
    <w:p w:rsidR="00AD3253" w:rsidRDefault="00AD3253" w:rsidP="00EB25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4734" w:rsidRPr="00C73929" w:rsidRDefault="00564734" w:rsidP="00457F11">
    <w:pPr>
      <w:pStyle w:val="Header"/>
      <w:rPr>
        <w:b/>
        <w:sz w:val="32"/>
        <w:szCs w:val="32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-806450</wp:posOffset>
              </wp:positionH>
              <wp:positionV relativeFrom="paragraph">
                <wp:posOffset>-351790</wp:posOffset>
              </wp:positionV>
              <wp:extent cx="1158240" cy="693420"/>
              <wp:effectExtent l="0" t="0" r="381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58240" cy="6934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64734" w:rsidRDefault="0056473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981710" cy="616864"/>
                                <wp:effectExtent l="0" t="0" r="0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Citrus Schools Logo.gif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02446" cy="62989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63.5pt;margin-top:-27.7pt;width:91.2pt;height:54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" stroked="f">
              <v:textbox>
                <w:txbxContent>
                  <w:p w:rsidR="00564734" w:rsidRDefault="00564734">
                    <w:r>
                      <w:rPr>
                        <w:noProof/>
                      </w:rPr>
                      <w:drawing>
                        <wp:inline distT="0" distB="0" distL="0" distR="0">
                          <wp:extent cx="981710" cy="616864"/>
                          <wp:effectExtent l="0" t="0" r="0" b="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Citrus Schools Logo.gif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02446" cy="62989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73929">
      <w:t xml:space="preserve">                          </w:t>
    </w:r>
    <w:r w:rsidRPr="00C73929">
      <w:rPr>
        <w:b/>
        <w:sz w:val="32"/>
        <w:szCs w:val="32"/>
      </w:rPr>
      <w:t>Citrus County Schools ESOL Department</w:t>
    </w:r>
  </w:p>
  <w:p w:rsidR="00564734" w:rsidRDefault="005647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A0124"/>
    <w:multiLevelType w:val="hybridMultilevel"/>
    <w:tmpl w:val="DFA08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TUxMDAytDSwMDNR0lEKTi0uzszPAykwrAUAtyd25iwAAAA="/>
  </w:docVars>
  <w:rsids>
    <w:rsidRoot w:val="00EB258D"/>
    <w:rsid w:val="00001280"/>
    <w:rsid w:val="0001468B"/>
    <w:rsid w:val="0009589F"/>
    <w:rsid w:val="0012333E"/>
    <w:rsid w:val="0017533A"/>
    <w:rsid w:val="00197E6F"/>
    <w:rsid w:val="00224861"/>
    <w:rsid w:val="00294918"/>
    <w:rsid w:val="002F1D52"/>
    <w:rsid w:val="003455A3"/>
    <w:rsid w:val="003C62AD"/>
    <w:rsid w:val="003F1CFE"/>
    <w:rsid w:val="003F51B3"/>
    <w:rsid w:val="00410CDD"/>
    <w:rsid w:val="00457F11"/>
    <w:rsid w:val="004A1566"/>
    <w:rsid w:val="004A438D"/>
    <w:rsid w:val="00564734"/>
    <w:rsid w:val="00575512"/>
    <w:rsid w:val="005C6517"/>
    <w:rsid w:val="00605788"/>
    <w:rsid w:val="006511E1"/>
    <w:rsid w:val="006D08E9"/>
    <w:rsid w:val="00736F0C"/>
    <w:rsid w:val="00754BF2"/>
    <w:rsid w:val="007660B8"/>
    <w:rsid w:val="00784EA5"/>
    <w:rsid w:val="007A7ADF"/>
    <w:rsid w:val="0083063D"/>
    <w:rsid w:val="008425E9"/>
    <w:rsid w:val="00877F49"/>
    <w:rsid w:val="00890D22"/>
    <w:rsid w:val="008B12E2"/>
    <w:rsid w:val="00911EE5"/>
    <w:rsid w:val="00922375"/>
    <w:rsid w:val="00970E64"/>
    <w:rsid w:val="00987442"/>
    <w:rsid w:val="009D1A42"/>
    <w:rsid w:val="009D3ADA"/>
    <w:rsid w:val="00A01E76"/>
    <w:rsid w:val="00A752FA"/>
    <w:rsid w:val="00A837DD"/>
    <w:rsid w:val="00AA0F6E"/>
    <w:rsid w:val="00AA2C46"/>
    <w:rsid w:val="00AD3253"/>
    <w:rsid w:val="00B02D00"/>
    <w:rsid w:val="00B97136"/>
    <w:rsid w:val="00BD7698"/>
    <w:rsid w:val="00BE0C9D"/>
    <w:rsid w:val="00C1749F"/>
    <w:rsid w:val="00C33434"/>
    <w:rsid w:val="00C5713D"/>
    <w:rsid w:val="00C73929"/>
    <w:rsid w:val="00C97239"/>
    <w:rsid w:val="00CA75F4"/>
    <w:rsid w:val="00CC0666"/>
    <w:rsid w:val="00D868A7"/>
    <w:rsid w:val="00DE5ECE"/>
    <w:rsid w:val="00E07E87"/>
    <w:rsid w:val="00E170B5"/>
    <w:rsid w:val="00E34672"/>
    <w:rsid w:val="00E35227"/>
    <w:rsid w:val="00E426CF"/>
    <w:rsid w:val="00E54BAB"/>
    <w:rsid w:val="00E71841"/>
    <w:rsid w:val="00E74300"/>
    <w:rsid w:val="00E86DF3"/>
    <w:rsid w:val="00EB258D"/>
    <w:rsid w:val="00ED012F"/>
    <w:rsid w:val="00ED18BF"/>
    <w:rsid w:val="00ED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EAC54"/>
  <w15:chartTrackingRefBased/>
  <w15:docId w15:val="{786AEEF9-6E00-4271-8FE5-B96122452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5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58D"/>
  </w:style>
  <w:style w:type="paragraph" w:styleId="Footer">
    <w:name w:val="footer"/>
    <w:basedOn w:val="Normal"/>
    <w:link w:val="FooterChar"/>
    <w:uiPriority w:val="99"/>
    <w:unhideWhenUsed/>
    <w:rsid w:val="00EB25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58D"/>
  </w:style>
  <w:style w:type="table" w:styleId="TableGrid">
    <w:name w:val="Table Grid"/>
    <w:basedOn w:val="TableNormal"/>
    <w:uiPriority w:val="59"/>
    <w:rsid w:val="00EB2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3AD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057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69F1C-0405-4CE9-A2DF-A92C0455C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ing, Kathryn</dc:creator>
  <cp:keywords/>
  <dc:description/>
  <cp:lastModifiedBy>Beck, Deborah</cp:lastModifiedBy>
  <cp:revision>2</cp:revision>
  <dcterms:created xsi:type="dcterms:W3CDTF">2017-09-15T13:35:00Z</dcterms:created>
  <dcterms:modified xsi:type="dcterms:W3CDTF">2017-09-15T13:35:00Z</dcterms:modified>
</cp:coreProperties>
</file>